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B8D70" w14:textId="720BC445" w:rsidR="00453C75" w:rsidRDefault="005F18DD">
      <w:r>
        <w:t>Aman Patel</w:t>
      </w:r>
    </w:p>
    <w:p w14:paraId="487585A6" w14:textId="0C0F6290" w:rsidR="005F18DD" w:rsidRDefault="005F18DD">
      <w:r>
        <w:t xml:space="preserve">September </w:t>
      </w:r>
      <w:r w:rsidR="00110663">
        <w:t>21</w:t>
      </w:r>
      <w:r>
        <w:t>, 2018</w:t>
      </w:r>
    </w:p>
    <w:p w14:paraId="047BA119" w14:textId="5D75AF8B" w:rsidR="005F18DD" w:rsidRDefault="005F18DD">
      <w:r>
        <w:t>UROC@SICE</w:t>
      </w:r>
    </w:p>
    <w:p w14:paraId="06DC3CFE" w14:textId="4F8B0034" w:rsidR="005F18DD" w:rsidRDefault="005F18DD">
      <w:r>
        <w:t xml:space="preserve">Mohsen </w:t>
      </w:r>
      <w:proofErr w:type="spellStart"/>
      <w:r>
        <w:t>Sayyadiharikandeh</w:t>
      </w:r>
      <w:proofErr w:type="spellEnd"/>
    </w:p>
    <w:p w14:paraId="2293A10F" w14:textId="6AFC78EC" w:rsidR="005F18DD" w:rsidRDefault="005F18DD" w:rsidP="005F18DD">
      <w:pPr>
        <w:jc w:val="center"/>
      </w:pPr>
      <w:r>
        <w:t>Week One: Getting Familiar with Wikipedia API</w:t>
      </w:r>
    </w:p>
    <w:p w14:paraId="72B7D856" w14:textId="716479C1" w:rsidR="005F18DD" w:rsidRDefault="004E20C9" w:rsidP="005F18DD">
      <w:r>
        <w:rPr>
          <w:noProof/>
        </w:rPr>
        <w:drawing>
          <wp:anchor distT="0" distB="0" distL="114300" distR="114300" simplePos="0" relativeHeight="251659264" behindDoc="1" locked="0" layoutInCell="1" allowOverlap="1" wp14:anchorId="4A1E36DC" wp14:editId="369FC658">
            <wp:simplePos x="0" y="0"/>
            <wp:positionH relativeFrom="margin">
              <wp:align>right</wp:align>
            </wp:positionH>
            <wp:positionV relativeFrom="paragraph">
              <wp:posOffset>1455420</wp:posOffset>
            </wp:positionV>
            <wp:extent cx="5943600" cy="915035"/>
            <wp:effectExtent l="0" t="0" r="0" b="0"/>
            <wp:wrapTight wrapText="bothSides">
              <wp:wrapPolygon edited="0">
                <wp:start x="0" y="0"/>
                <wp:lineTo x="0" y="21135"/>
                <wp:lineTo x="21531" y="21135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5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18DD">
        <w:tab/>
        <w:t xml:space="preserve">This week I was tasked with getting familiar with Wikipedia API. I started by downloading Python 3.7.0 from Python.org. Then, using a tutorial found on YouTube, I installed the Wikipedia API using the pip script. </w:t>
      </w:r>
      <w:r>
        <w:t>This process involved accessing the Scripts folder from the command line and installing Wikipedia using pip.</w:t>
      </w:r>
    </w:p>
    <w:p w14:paraId="07D90062" w14:textId="77777777" w:rsidR="00110663" w:rsidRDefault="000A6E5A" w:rsidP="004E20C9">
      <w:r>
        <w:rPr>
          <w:noProof/>
        </w:rPr>
        <w:drawing>
          <wp:anchor distT="0" distB="0" distL="114300" distR="114300" simplePos="0" relativeHeight="251661312" behindDoc="0" locked="0" layoutInCell="1" allowOverlap="1" wp14:anchorId="52463C61" wp14:editId="0B60BDF4">
            <wp:simplePos x="0" y="0"/>
            <wp:positionH relativeFrom="margin">
              <wp:align>right</wp:align>
            </wp:positionH>
            <wp:positionV relativeFrom="paragraph">
              <wp:posOffset>1999615</wp:posOffset>
            </wp:positionV>
            <wp:extent cx="5943600" cy="1544955"/>
            <wp:effectExtent l="0" t="0" r="0" b="0"/>
            <wp:wrapTight wrapText="bothSides">
              <wp:wrapPolygon edited="0">
                <wp:start x="0" y="0"/>
                <wp:lineTo x="0" y="21307"/>
                <wp:lineTo x="21531" y="21307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20C9">
        <w:t xml:space="preserve">Once the install was complete, I opened </w:t>
      </w:r>
      <w:r>
        <w:t xml:space="preserve">Python and imported Wikipedia. Then, using an online guide to Wikipedia API Python, I explored some of the different functions of Wikipedia API. </w:t>
      </w:r>
    </w:p>
    <w:p w14:paraId="454632D3" w14:textId="4E17F32E" w:rsidR="004E20C9" w:rsidRDefault="000A6E5A" w:rsidP="004E20C9">
      <w:r>
        <w:t>I extracted the summary of an article.</w:t>
      </w:r>
    </w:p>
    <w:p w14:paraId="3B7AA394" w14:textId="6A314A0C" w:rsidR="00110663" w:rsidRDefault="00804EB5" w:rsidP="004E20C9">
      <w:r>
        <w:rPr>
          <w:noProof/>
        </w:rPr>
        <w:drawing>
          <wp:anchor distT="0" distB="0" distL="114300" distR="114300" simplePos="0" relativeHeight="251663360" behindDoc="0" locked="0" layoutInCell="1" allowOverlap="1" wp14:anchorId="760D5925" wp14:editId="0EC734D4">
            <wp:simplePos x="0" y="0"/>
            <wp:positionH relativeFrom="margin">
              <wp:align>right</wp:align>
            </wp:positionH>
            <wp:positionV relativeFrom="paragraph">
              <wp:posOffset>1892300</wp:posOffset>
            </wp:positionV>
            <wp:extent cx="5943600" cy="787400"/>
            <wp:effectExtent l="0" t="0" r="0" b="0"/>
            <wp:wrapTight wrapText="bothSides">
              <wp:wrapPolygon edited="0">
                <wp:start x="0" y="0"/>
                <wp:lineTo x="0" y="20903"/>
                <wp:lineTo x="21531" y="20903"/>
                <wp:lineTo x="2153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6E5A">
        <w:t xml:space="preserve">I extracted the first sentence of </w:t>
      </w:r>
      <w:r>
        <w:t xml:space="preserve">the summary of </w:t>
      </w:r>
      <w:r w:rsidR="000A6E5A">
        <w:t>an article.</w:t>
      </w:r>
    </w:p>
    <w:p w14:paraId="186ACDD7" w14:textId="0D9A8216" w:rsidR="00804EB5" w:rsidRDefault="00804EB5" w:rsidP="004E20C9"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6A506A2A" wp14:editId="399308CC">
            <wp:simplePos x="0" y="0"/>
            <wp:positionH relativeFrom="margin">
              <wp:align>right</wp:align>
            </wp:positionH>
            <wp:positionV relativeFrom="paragraph">
              <wp:posOffset>422275</wp:posOffset>
            </wp:positionV>
            <wp:extent cx="5943600" cy="930910"/>
            <wp:effectExtent l="0" t="0" r="0" b="2540"/>
            <wp:wrapTight wrapText="bothSides">
              <wp:wrapPolygon edited="0">
                <wp:start x="0" y="0"/>
                <wp:lineTo x="0" y="21217"/>
                <wp:lineTo x="21531" y="21217"/>
                <wp:lineTo x="2153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0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 changed the language of the article to French and printed the first sentence of the article.</w:t>
      </w:r>
    </w:p>
    <w:p w14:paraId="7A192D19" w14:textId="79F89B1B" w:rsidR="00804EB5" w:rsidRDefault="00804EB5" w:rsidP="004E20C9"/>
    <w:p w14:paraId="51635B4F" w14:textId="16049D50" w:rsidR="00804EB5" w:rsidRDefault="00804EB5" w:rsidP="004E20C9">
      <w:r>
        <w:rPr>
          <w:noProof/>
        </w:rPr>
        <w:drawing>
          <wp:anchor distT="0" distB="0" distL="114300" distR="114300" simplePos="0" relativeHeight="251667456" behindDoc="0" locked="0" layoutInCell="1" allowOverlap="1" wp14:anchorId="6667BFFB" wp14:editId="6DFD777D">
            <wp:simplePos x="0" y="0"/>
            <wp:positionH relativeFrom="margin">
              <wp:align>right</wp:align>
            </wp:positionH>
            <wp:positionV relativeFrom="paragraph">
              <wp:posOffset>368935</wp:posOffset>
            </wp:positionV>
            <wp:extent cx="5943600" cy="640715"/>
            <wp:effectExtent l="0" t="0" r="0" b="6985"/>
            <wp:wrapTight wrapText="bothSides">
              <wp:wrapPolygon edited="0">
                <wp:start x="0" y="0"/>
                <wp:lineTo x="0" y="21193"/>
                <wp:lineTo x="21531" y="21193"/>
                <wp:lineTo x="2153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</w:t>
      </w:r>
      <w:r w:rsidR="00110663">
        <w:t xml:space="preserve"> </w:t>
      </w:r>
      <w:r>
        <w:t>searched for the titles of an article.</w:t>
      </w:r>
    </w:p>
    <w:p w14:paraId="7CA1486F" w14:textId="2FDDE455" w:rsidR="00804EB5" w:rsidRDefault="00804EB5" w:rsidP="004E20C9"/>
    <w:p w14:paraId="1AA2AFB1" w14:textId="6307B66F" w:rsidR="00804EB5" w:rsidRDefault="00804EB5" w:rsidP="004E20C9">
      <w:r>
        <w:t>I extracted the URL from an article.</w:t>
      </w:r>
    </w:p>
    <w:p w14:paraId="4E85D0F5" w14:textId="6CAD6FD0" w:rsidR="00804EB5" w:rsidRDefault="00804EB5" w:rsidP="004E20C9">
      <w:r>
        <w:rPr>
          <w:noProof/>
        </w:rPr>
        <w:drawing>
          <wp:anchor distT="0" distB="0" distL="114300" distR="114300" simplePos="0" relativeHeight="251669504" behindDoc="0" locked="0" layoutInCell="1" allowOverlap="1" wp14:anchorId="54A76F8E" wp14:editId="5EF5C9FD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2758440" cy="483235"/>
            <wp:effectExtent l="0" t="0" r="3810" b="0"/>
            <wp:wrapTight wrapText="bothSides">
              <wp:wrapPolygon edited="0">
                <wp:start x="0" y="0"/>
                <wp:lineTo x="0" y="20436"/>
                <wp:lineTo x="21481" y="20436"/>
                <wp:lineTo x="2148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8440" cy="483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668E3D" w14:textId="4544EF46" w:rsidR="000A6E5A" w:rsidRDefault="000A6E5A" w:rsidP="004E20C9"/>
    <w:p w14:paraId="009C3CC8" w14:textId="456D94F1" w:rsidR="00110663" w:rsidRDefault="00110663" w:rsidP="004E20C9">
      <w:r>
        <w:t>I extracted the title of an article.</w:t>
      </w:r>
    </w:p>
    <w:p w14:paraId="1BCDEF71" w14:textId="0EBA1871" w:rsidR="00110663" w:rsidRDefault="00110663" w:rsidP="004E20C9">
      <w:r>
        <w:rPr>
          <w:noProof/>
        </w:rPr>
        <w:drawing>
          <wp:anchor distT="0" distB="0" distL="114300" distR="114300" simplePos="0" relativeHeight="251671552" behindDoc="0" locked="0" layoutInCell="1" allowOverlap="1" wp14:anchorId="615C1F49" wp14:editId="2C2B2869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2423160" cy="445770"/>
            <wp:effectExtent l="0" t="0" r="0" b="0"/>
            <wp:wrapTight wrapText="bothSides">
              <wp:wrapPolygon edited="0">
                <wp:start x="0" y="0"/>
                <wp:lineTo x="0" y="20308"/>
                <wp:lineTo x="21396" y="20308"/>
                <wp:lineTo x="2139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3160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040EB8" w14:textId="77777777" w:rsidR="00874B30" w:rsidRDefault="00874B30" w:rsidP="004E20C9">
      <w:pPr>
        <w:rPr>
          <w:noProof/>
        </w:rPr>
      </w:pPr>
    </w:p>
    <w:p w14:paraId="19E18285" w14:textId="0A73AFC0" w:rsidR="00110663" w:rsidRDefault="00110663" w:rsidP="004E20C9">
      <w:r>
        <w:rPr>
          <w:noProof/>
        </w:rPr>
        <w:drawing>
          <wp:anchor distT="0" distB="0" distL="114300" distR="114300" simplePos="0" relativeHeight="251673600" behindDoc="0" locked="0" layoutInCell="1" allowOverlap="1" wp14:anchorId="28799E3A" wp14:editId="7921AB05">
            <wp:simplePos x="0" y="0"/>
            <wp:positionH relativeFrom="margin">
              <wp:align>right</wp:align>
            </wp:positionH>
            <wp:positionV relativeFrom="paragraph">
              <wp:posOffset>281940</wp:posOffset>
            </wp:positionV>
            <wp:extent cx="5943600" cy="914400"/>
            <wp:effectExtent l="0" t="0" r="0" b="0"/>
            <wp:wrapTight wrapText="bothSides">
              <wp:wrapPolygon edited="0">
                <wp:start x="0" y="0"/>
                <wp:lineTo x="0" y="21150"/>
                <wp:lineTo x="21531" y="21150"/>
                <wp:lineTo x="2153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28144"/>
                    <a:stretch/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 xml:space="preserve">I extracted the complete text of </w:t>
      </w:r>
      <w:r w:rsidR="00874B30">
        <w:t>an</w:t>
      </w:r>
      <w:r>
        <w:t xml:space="preserve"> article.</w:t>
      </w:r>
    </w:p>
    <w:p w14:paraId="6CFAC712" w14:textId="39888519" w:rsidR="00874B30" w:rsidRDefault="00874B30" w:rsidP="004E20C9">
      <w:r>
        <w:rPr>
          <w:noProof/>
        </w:rPr>
        <w:drawing>
          <wp:anchor distT="0" distB="0" distL="114300" distR="114300" simplePos="0" relativeHeight="251675648" behindDoc="0" locked="0" layoutInCell="1" allowOverlap="1" wp14:anchorId="61EB31DD" wp14:editId="6F2D57A7">
            <wp:simplePos x="0" y="0"/>
            <wp:positionH relativeFrom="margin">
              <wp:align>right</wp:align>
            </wp:positionH>
            <wp:positionV relativeFrom="paragraph">
              <wp:posOffset>1322070</wp:posOffset>
            </wp:positionV>
            <wp:extent cx="5943600" cy="1066800"/>
            <wp:effectExtent l="0" t="0" r="0" b="0"/>
            <wp:wrapTight wrapText="bothSides">
              <wp:wrapPolygon edited="0">
                <wp:start x="0" y="0"/>
                <wp:lineTo x="0" y="21214"/>
                <wp:lineTo x="21531" y="21214"/>
                <wp:lineTo x="2153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41949"/>
                    <a:stretch/>
                  </pic:blipFill>
                  <pic:spPr bwMode="auto">
                    <a:xfrm>
                      <a:off x="0" y="0"/>
                      <a:ext cx="594360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10663">
        <w:t>Finally, I extracted the images included in an article.</w:t>
      </w:r>
      <w:bookmarkStart w:id="0" w:name="_GoBack"/>
      <w:bookmarkEnd w:id="0"/>
    </w:p>
    <w:p w14:paraId="62A46E17" w14:textId="1A14399F" w:rsidR="00874B30" w:rsidRPr="00874B30" w:rsidRDefault="00874B30" w:rsidP="00874B30">
      <w:pPr>
        <w:jc w:val="center"/>
      </w:pPr>
      <w:r w:rsidRPr="00874B30">
        <w:lastRenderedPageBreak/>
        <w:t>Works Cited</w:t>
      </w:r>
    </w:p>
    <w:p w14:paraId="14F33BA5" w14:textId="021B9C6B" w:rsidR="00874B30" w:rsidRPr="00874B30" w:rsidRDefault="00874B30" w:rsidP="00874B30">
      <w:pPr>
        <w:ind w:left="720" w:hanging="720"/>
        <w:rPr>
          <w:color w:val="333333"/>
          <w:shd w:val="clear" w:color="auto" w:fill="FFFFFF"/>
        </w:rPr>
      </w:pPr>
      <w:r w:rsidRPr="00874B30">
        <w:rPr>
          <w:color w:val="333333"/>
          <w:shd w:val="clear" w:color="auto" w:fill="FFFFFF"/>
        </w:rPr>
        <w:t>Robert PNLP. “How to Install Python Wikipedia API.” </w:t>
      </w:r>
      <w:r w:rsidRPr="00874B30">
        <w:rPr>
          <w:i/>
          <w:iCs/>
          <w:color w:val="333333"/>
          <w:shd w:val="clear" w:color="auto" w:fill="FFFFFF"/>
        </w:rPr>
        <w:t>YouTube</w:t>
      </w:r>
      <w:r w:rsidRPr="00874B30">
        <w:rPr>
          <w:color w:val="333333"/>
          <w:shd w:val="clear" w:color="auto" w:fill="FFFFFF"/>
        </w:rPr>
        <w:t xml:space="preserve">, YouTube, 4 Mar. 2018, </w:t>
      </w:r>
      <w:hyperlink r:id="rId13" w:history="1">
        <w:r w:rsidRPr="00874B30">
          <w:rPr>
            <w:rStyle w:val="Hyperlink"/>
            <w:shd w:val="clear" w:color="auto" w:fill="FFFFFF"/>
          </w:rPr>
          <w:t>www.youtube.com/watch?v=9_9YJUplTAU&amp;list=LLc_6Mp5k6P-jl50kRg_zpgA&amp;t=0s&amp;index=2</w:t>
        </w:r>
      </w:hyperlink>
      <w:r w:rsidRPr="00874B30">
        <w:rPr>
          <w:color w:val="333333"/>
          <w:shd w:val="clear" w:color="auto" w:fill="FFFFFF"/>
        </w:rPr>
        <w:t>.</w:t>
      </w:r>
    </w:p>
    <w:p w14:paraId="784C7455" w14:textId="16AA1100" w:rsidR="00874B30" w:rsidRDefault="00874B30" w:rsidP="00874B30">
      <w:pPr>
        <w:ind w:left="720" w:hanging="720"/>
        <w:rPr>
          <w:color w:val="333333"/>
          <w:shd w:val="clear" w:color="auto" w:fill="FFFFFF"/>
        </w:rPr>
      </w:pPr>
      <w:r w:rsidRPr="00874B30">
        <w:rPr>
          <w:color w:val="333333"/>
          <w:shd w:val="clear" w:color="auto" w:fill="FFFFFF"/>
        </w:rPr>
        <w:t>Mishra, Neeraj. “Wikipedia API Python Tutorial.” </w:t>
      </w:r>
      <w:r w:rsidRPr="00874B30">
        <w:rPr>
          <w:i/>
          <w:iCs/>
          <w:color w:val="333333"/>
          <w:shd w:val="clear" w:color="auto" w:fill="FFFFFF"/>
        </w:rPr>
        <w:t>The Crazy Programmer</w:t>
      </w:r>
      <w:r w:rsidRPr="00874B30">
        <w:rPr>
          <w:color w:val="333333"/>
          <w:shd w:val="clear" w:color="auto" w:fill="FFFFFF"/>
        </w:rPr>
        <w:t xml:space="preserve">, 23 May 2018, </w:t>
      </w:r>
      <w:hyperlink r:id="rId14" w:history="1">
        <w:r w:rsidRPr="009D0013">
          <w:rPr>
            <w:rStyle w:val="Hyperlink"/>
            <w:shd w:val="clear" w:color="auto" w:fill="FFFFFF"/>
          </w:rPr>
          <w:t>www.thecrazyprogrammer.com/2018/05/wikipedia-api-python-tutorial.html</w:t>
        </w:r>
      </w:hyperlink>
      <w:r w:rsidRPr="00874B30">
        <w:rPr>
          <w:color w:val="333333"/>
          <w:shd w:val="clear" w:color="auto" w:fill="FFFFFF"/>
        </w:rPr>
        <w:t>.</w:t>
      </w:r>
    </w:p>
    <w:p w14:paraId="155AF72F" w14:textId="77777777" w:rsidR="00874B30" w:rsidRDefault="00874B30" w:rsidP="00874B30">
      <w:pPr>
        <w:ind w:left="720" w:hanging="720"/>
        <w:rPr>
          <w:color w:val="333333"/>
          <w:shd w:val="clear" w:color="auto" w:fill="FFFFFF"/>
        </w:rPr>
      </w:pPr>
    </w:p>
    <w:p w14:paraId="401A34D3" w14:textId="77777777" w:rsidR="00874B30" w:rsidRPr="00874B30" w:rsidRDefault="00874B30" w:rsidP="00874B30">
      <w:pPr>
        <w:rPr>
          <w:color w:val="333333"/>
          <w:shd w:val="clear" w:color="auto" w:fill="FFFFFF"/>
        </w:rPr>
      </w:pPr>
    </w:p>
    <w:p w14:paraId="0B04FD12" w14:textId="77777777" w:rsidR="00874B30" w:rsidRDefault="00874B30" w:rsidP="00874B30"/>
    <w:p w14:paraId="5F83656E" w14:textId="679DE50D" w:rsidR="00110663" w:rsidRPr="004E20C9" w:rsidRDefault="00110663" w:rsidP="004E20C9"/>
    <w:sectPr w:rsidR="00110663" w:rsidRPr="004E20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sDA3NjcxMrQ0NDVR0lEKTi0uzszPAykwrAUA2F1sGiwAAAA="/>
  </w:docVars>
  <w:rsids>
    <w:rsidRoot w:val="005F18DD"/>
    <w:rsid w:val="000A6E5A"/>
    <w:rsid w:val="00110663"/>
    <w:rsid w:val="00453C75"/>
    <w:rsid w:val="004E20C9"/>
    <w:rsid w:val="005F18DD"/>
    <w:rsid w:val="00804EB5"/>
    <w:rsid w:val="00874B30"/>
    <w:rsid w:val="00CE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28421"/>
  <w15:chartTrackingRefBased/>
  <w15:docId w15:val="{0FB91718-F997-4FA7-9048-2870D21D4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4B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B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://www.youtube.com/watch?v=9_9YJUplTAU&amp;list=LLc_6Mp5k6P-jl50kRg_zpgA&amp;t=0s&amp;index=2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http://www.thecrazyprogrammer.com/2018/05/wikipedia-api-python-tutoria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 Aman N</dc:creator>
  <cp:keywords/>
  <dc:description/>
  <cp:lastModifiedBy>Patel, Aman N</cp:lastModifiedBy>
  <cp:revision>1</cp:revision>
  <dcterms:created xsi:type="dcterms:W3CDTF">2018-09-21T13:05:00Z</dcterms:created>
  <dcterms:modified xsi:type="dcterms:W3CDTF">2018-09-21T14:08:00Z</dcterms:modified>
</cp:coreProperties>
</file>